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เมษายน</w:t>
      </w:r>
      <w:r>
        <w:t xml:space="preserve"> </w:t>
      </w:r>
      <w:r>
        <w:t xml:space="preserve">2568</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รมาธิการ 35 คณะ ไปตรวจสอบรายชื่อคนที่ไม่น่าเชื่อถือ ไปรัฐสภา นักการเมืองเกี่ยวกับ The iCon นี่แหละครับ ความคืบหน้าเรื่องนี้ การตั้งกรรมการสอบกรณีคลิปเสียง มีการสนทนาระหว่างบอสพอส นายวรัตน์พล วรัทย์วรกุล มีการพูดถึงการก่อตั้งของ The iCon CEO ที่รับของที่ icon Group อ้างว่าเป็นนักการเมือง เลขาธิการสภาผู้แทนราษฎรกับคณะที่ดูแลเรื่องความปลอดภัยของรัฐสภา มาพูดคุยหารือหลายเรื่องเลยทีเดียว โดยเฉพาะเรื่องของคลิปเสียงที่เกิดขึ้นหน่อยครับ ฟังแล้วไม่ได้บอกว่าเป็นใคร เพราะฉะนั้น ถ้ามีผู้มาแจ้งอ่านเรื่องของกรรมาธิการบริการแจ้งว่าได้รับความเสียหายทั้งเองก็ต้องดำเนินการต่อไป อันนี้ไม่ใช่เฉพาะกรรมาธิการที่จะร้องนะครับ ถ้าประชาชนที่เกี่ยวข้องและได้รับความเสียหายจากคลิปเสียงดี อย่างน้อยก็คือผู้สภา เขาสามารถบอกว่าเขาเสียหายก็มาแจ้งที่สภา สภาจะดำเนินการต่อไปที่เกี่ยวข้องกับเรื่องของคณะกรรมการในชุดนั้น ถ้าเกิดความเสียหายแล้วและสภาเองจะต้องดำเนินการต่อไปนะครับ ถัด มาประธานสภาผู้แทนราษฎรยังได้กล่าวเพิ่มเติมอื่น ๆ เกี่ยวข้องกับเรื่องของคนที่ไปแอบอ้างในคณะกรรมาธิการ มาถ่ายรูปในสภา เพื่อใช้เป็นประโยชน์ในการเรียกร้องเรื่องต่าง ๆ จากบุคคลภายนอกทำให้เกิดความเสียหาย เรื่องนี้ได้เป็นการแจ้งความไปแล้วใน 2 ประเด็นนะครับ 1. ก็คือในกรณีที่เป็นสุภาพสตรี คุณผู้ชมจำได้ใช่ไหมครับ แต่งกายชุดข้าราชการแล้วก็มาถ่ายรูปนี่ ตั้งแต่เดือนสิงหาคมที่ผ่านมาแล้ว ส่วนเรื่องที่ 2 ที่ไปถ่ายรูปในห้องประชุม ดูจากวีดีโอแล้วเป็นภาพวันที่ 11 กันยายนที่ผ่านมานะครับ เพราะว่าวันนั้น มีการประชุมการพิจารณาเลือกรองประธานสภาผู้แทนราษฎรคนที่ 2 ประชุมจบแล้วปิดการประชุมสภา และช่วงที่ปิดการประชุมด้วยนะครับ เจ้าหน้าที่ของกองการประชุมกำลังเอกสารเป็นต่างไปไว้ในห้องประชุม และจะเตรียมการประชุมในวันถัดไป ในระหว่างนั้นคนดังกล่าวเข้าไปในห้องประชุมนะครับ ไม่กี่นาที แล้วก็ถ่ายรูปเพื่อให้เห็นว่าเข้าไปอยู่ในห้องประชุมนั้น ซึ่งกรณีนี้ได้แจ้งความที่สถานีตำรวจแล้ว เมื่อวันที่ 8 ตุลาคมที่ผ่านมา ทั้ง 2 คนเป็นบุคคลที่มีคดีตามศาลต่าง ๆ เป็นคดีไปแล้ว 10 คดีนะครับ โอกาสมหาเรื่องที่สภาอีกทั้งสภา ก็ได้ดำเนินการในส่วนต่างไปแล้วด้วยเช่นกัน อย่างไรก็ตามนะครับ ท่านอาจารย์บอกว่าตนเองได้กำชับกับเลขาธิการสภาผู้แทนราษฎรรวมถึงเจ้าหน้าที่รักษาความปลอดภัย บอกว่าต่อไปนี้ต้องมีความเข้มงวดเรื่องของบุคคลภายนอก จะเข้ามาสู่อาคารรัฐสภาให้มากยิ่งขึ้น ในขณะเดียวกันนะครับ ตนก็จะออกหนังสือไปยังประธานคณะกรรมาธิการ ทั้ง 35 คณะในสภาผู้แทนราษฎร ประธานคณะกรรมาธิการวิสามัญต่าง ๆ ไม่ตรวจสอบบุคคลที่แต่งตั้งเป็นที่ปรึกษา คณะทำงาน ของคณะกรรมาธิการ ว่ามีบุคคลใดไม่น่าเชื่อถือ ขอให้พิจารณาถอดถอนออกจากคณะกรรมการชุดนั้นแหละครับ เพราะถ้าเรื่องนี้เกิดขึ้น ไม่ว่าเรื่องใด จะเป็นกรรมการชุดใด มีที่ปรึกษาหรือคณะทำงานนั้น ไปแอบอ้างเกิดความเสียหายแล้ว คนที่แต่งตั้งก็คือประธานคณะกรรมาธิการ ต้องเป็นคนรับผิดชอบอย่างน้อยที่สุด ก็คือเรื่องของประมวลจริยธรรม ว่ามีประมวลจริยธรรมของสมาชิกรัฐสภาครอบคลุม ไปถึงครอบครัวสสและครอบครัว ของกรรมาธิการด้วย ถามว่าต้องแต่งตั้งกรรมการมา ตรวจสอบบุคคลที่มาแอบอ้างหรือไม่อย่างไร ประธานสภากล่าวว่าความจริงนี่ ในสภาก็มีกรรมาธิการพิจารณาเรื่องนี้อยู่แล้ว เรื่องที่เกี่ยวข้องกับการทุจริตไปแอบอ้าง สามารถทำให้คณะกรรมการ ป.ป.ช. ของสภาผู้แทนราษฎรไปตรวจสอบได้นะครับ หรือหากว่ามีข้อที่เกี่ยวข้องกับผู้บริโภค ก็ให้คณะกรรมการคุ้มครองผู้บริโภค ผูที่เกี่ยวข้องมาชี้แจงได้ด้วยเช่นกัน ถามว่ากรณีไอคอนมีการย้อนไปถึงการบริการช่วงปี 2565 ทางสภาชุดปัจจุบันสามารถตรวจสอบได้หรือไม่ ประธานสภาผู้แทนราษฎรกล่าวว่าถ้ากรรมการชุดที่โอนไปแล้วนี่นะคัรบ พ้นสภาพไปแล้ว แต่ถ้าต่อเนื่องไปถึงสภาชุดปัจจุบัน คน ๆ นั้นยังเป็นกรรมการในชุดปัจจุบันอยู่นั้น หรือได้รับการแต่งตั้งในสภาสมัยนี้ สภาชุดนี้ก็สามารถตรวจสอบได้เลยครับ อย่างไรก็ตามแม้ว่ากรรมาธิการชุดที่แล้ว จะพ้นไป แต่ถ้าเกิดความเสียหาย คนภายนอกก็สามารถร้องเรียนได้ ที่สถานีตำรวจและย้ำเป็นคำถามอีกคำถามหนึ่ง จะทำให้รัฐสภาเสื่อมเสียหรือไม่ ประโยคนี้แหละครับ ประธานสภาผู้แทนราษฎรกล่าวว่าอะไรที่เป็นอำนาจหน้าที่ของทางรัฐสภาทำได้ก็ต้องทำ ประโยชน์ของประชาชนเพื่อความน่าเชื่อถือของสภาด้วย กลับไปที่การทำงานช่วยเหลือพี่น้องประชาชน แต่ถ้าประชาชนไม่เชื่อถือ ก็ไม่เป็นประโยชน์ เพราะฉะนั้น ทางสภาเอง ต้องรักษาความน่าเชื่อถือ ความเชื่อมั่นของประชาชนไว้ มีต่อระบบนิติบัญญัติให้ได้ซึ่งสภาเอง ก็จะพยายามนะครับ ไม่ใช่หมายความว่าจะต้องติดคุกติดตะราง แต่อย่างน้อยที่สุด ต้องสร้างความเชื่อมั่น ให้กับประชาชนได้เกิดความเข้าใจหนูได้ เป็นอย่างดีด้วยต่อไปครับเ รื่องใหญ่ที่ไอคอนครบนะครับ ใหญ่มาถึงนักการเมืองแล้ว ก็ถึงสะพานเลยก็ว่าได้เลยครับทำให้ต้องมีการพิจารณาดูว่า35 คณะกรรมาธิการ ที่เขาเข้ามาทั้งมีค่าตอบแทนแ ล้วก็ไม่มีค่าตอบแทนมีหลายตำแหน่งนะที่ปรึกษาก็มีคณะอนุการ ก็มีนะครับ พิกัดตำแหน่งเลยบอกว่าตำแหน่งที่เข้ามาประชุมกรรมาธิการ ที่ก็มาแก้ตัวไม่ได้พูดอะไรเลยความเห็นอะไรเลย นี้ก็มีเหมือนกันหลายคนมา แล้วก็ถ่ายรูปถ่ายรูปในห้องประชุมถ่ายรูป เอกสารการประชุมแล้วก็ไปตัวเองเข้าประชุมที่รัฐสภาได้ครับเรื่องนี้ก็ทำให้คุณ ประเสริฐ บุญเรืองประธานคณะกรรมาธิการกิจการสภาผู้แทนราษฎรในการอยากจะขอไปทางประธานรัฐสภามีการเรียก แล้วก็เชิญนะครับ ที่สุดของประธานกรรมาธิการมันทั้ง 35 คณะ พูดคุยหารือกันหน่อยนะครับ เรื่องของการแต่งตั้งบุคคลต่าง ๆ เข้ามาทำหน้าที่กรรมาธิการทั้ง 35 คณะเลยนะครับ โดยคุณประเสริฐ บุญเรือง ประธานคณะกรรมาธิการกิจการสภาผู้แทนราษฎร กล่าวถึงกรณีที่มีการเผยแพร่คลิปเสียงบุคคล เรียกรับเงินคุณวรัตน์พล วรัทย์วรกุล หรือบอสพอลนะคับ เพื่อแลกกับการคุยไม่ถูกตรวจสอบจากกรรมาธิการก็บอกนะครับว่ายอมรับว่าประเด็นที่เป็นปัญหาแล้วก็สนับสนุนให้มีการตรวจสอบในเรื่องดังกล่า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16 ตุลาคม 2567 เวลา 08.00-09.00 น.</dc:title>
  <dc:creator/>
  <cp:keywords/>
  <dcterms:created xsi:type="dcterms:W3CDTF">2025-04-21T03:45:19Z</dcterms:created>
  <dcterms:modified xsi:type="dcterms:W3CDTF">2025-04-21T03: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เมษายน 2568 เวลา 09.55 น.</vt:lpwstr>
  </property>
  <property fmtid="{D5CDD505-2E9C-101B-9397-08002B2CF9AE}" pid="3" name="subtitle">
    <vt:lpwstr/>
  </property>
</Properties>
</file>